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141979" w14:textId="77777777" w:rsidR="00A276D8" w:rsidRDefault="00A276D8" w:rsidP="00A276D8">
      <w:r>
        <w:t>Accomplishments:</w:t>
      </w:r>
    </w:p>
    <w:p w14:paraId="431F95F2" w14:textId="773BB6D9" w:rsidR="00A276D8" w:rsidRDefault="00A276D8" w:rsidP="00A276D8">
      <w:pPr>
        <w:pStyle w:val="ListParagraph"/>
        <w:numPr>
          <w:ilvl w:val="0"/>
          <w:numId w:val="1"/>
        </w:numPr>
      </w:pPr>
      <w:r>
        <w:t>Implemented bootstrap for web layout and forms</w:t>
      </w:r>
    </w:p>
    <w:p w14:paraId="3AFF91B9" w14:textId="550A58D1" w:rsidR="00A276D8" w:rsidRDefault="00A276D8" w:rsidP="00A276D8">
      <w:pPr>
        <w:pStyle w:val="ListParagraph"/>
        <w:numPr>
          <w:ilvl w:val="0"/>
          <w:numId w:val="1"/>
        </w:numPr>
      </w:pPr>
      <w:r>
        <w:t>Finalized database migrations and application workflow</w:t>
      </w:r>
    </w:p>
    <w:p w14:paraId="4C4A7122" w14:textId="3E05D73D" w:rsidR="00A276D8" w:rsidRDefault="001D1786" w:rsidP="00A276D8">
      <w:pPr>
        <w:pStyle w:val="ListParagraph"/>
        <w:numPr>
          <w:ilvl w:val="0"/>
          <w:numId w:val="1"/>
        </w:numPr>
      </w:pPr>
      <w:r>
        <w:t>Registered</w:t>
      </w:r>
      <w:bookmarkStart w:id="0" w:name="_GoBack"/>
      <w:bookmarkEnd w:id="0"/>
      <w:r w:rsidR="00A276D8">
        <w:t xml:space="preserve"> domain for email server</w:t>
      </w:r>
    </w:p>
    <w:p w14:paraId="5EE2FB98" w14:textId="77777777" w:rsidR="00A276D8" w:rsidRDefault="00A276D8" w:rsidP="00A276D8">
      <w:pPr>
        <w:pStyle w:val="ListParagraph"/>
      </w:pPr>
    </w:p>
    <w:p w14:paraId="44DAD2AE" w14:textId="77777777" w:rsidR="00A276D8" w:rsidRDefault="00A276D8" w:rsidP="00A276D8">
      <w:pPr>
        <w:pStyle w:val="ListParagraph"/>
        <w:ind w:left="0"/>
      </w:pPr>
      <w:r>
        <w:t>Next week’s objectives:</w:t>
      </w:r>
    </w:p>
    <w:p w14:paraId="19D13C99" w14:textId="77777777" w:rsidR="00A276D8" w:rsidRPr="00727C65" w:rsidRDefault="00A276D8" w:rsidP="00A276D8">
      <w:pPr>
        <w:pStyle w:val="ListParagraph"/>
        <w:ind w:left="0"/>
        <w:rPr>
          <w:b/>
        </w:rPr>
      </w:pPr>
      <w:r>
        <w:tab/>
      </w:r>
    </w:p>
    <w:p w14:paraId="44CAFAFD" w14:textId="611B28FC" w:rsidR="00A276D8" w:rsidRDefault="00A276D8" w:rsidP="00A276D8">
      <w:pPr>
        <w:pStyle w:val="ListParagraph"/>
        <w:numPr>
          <w:ilvl w:val="0"/>
          <w:numId w:val="2"/>
        </w:numPr>
      </w:pPr>
      <w:r>
        <w:t xml:space="preserve">Ensure authentication for user credentials is implemented. </w:t>
      </w:r>
    </w:p>
    <w:p w14:paraId="6A003DBC" w14:textId="4A75D693" w:rsidR="00A276D8" w:rsidRDefault="00A276D8" w:rsidP="00A276D8">
      <w:pPr>
        <w:pStyle w:val="ListParagraph"/>
        <w:numPr>
          <w:ilvl w:val="0"/>
          <w:numId w:val="2"/>
        </w:numPr>
      </w:pPr>
      <w:r>
        <w:t xml:space="preserve">Start building profile form. </w:t>
      </w:r>
    </w:p>
    <w:p w14:paraId="3A0BA5DC" w14:textId="77777777" w:rsidR="00A276D8" w:rsidRDefault="00A276D8" w:rsidP="00A276D8"/>
    <w:p w14:paraId="0AD0547D" w14:textId="77777777" w:rsidR="00A276D8" w:rsidRDefault="00A276D8"/>
    <w:sectPr w:rsidR="00A276D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A0341C" w14:textId="77777777" w:rsidR="00143275" w:rsidRDefault="00143275" w:rsidP="00A276D8">
      <w:pPr>
        <w:spacing w:after="0" w:line="240" w:lineRule="auto"/>
      </w:pPr>
      <w:r>
        <w:separator/>
      </w:r>
    </w:p>
  </w:endnote>
  <w:endnote w:type="continuationSeparator" w:id="0">
    <w:p w14:paraId="6E9609E9" w14:textId="77777777" w:rsidR="00143275" w:rsidRDefault="00143275" w:rsidP="00A27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E5AB42" w14:textId="77777777" w:rsidR="00143275" w:rsidRDefault="00143275" w:rsidP="00A276D8">
      <w:pPr>
        <w:spacing w:after="0" w:line="240" w:lineRule="auto"/>
      </w:pPr>
      <w:r>
        <w:separator/>
      </w:r>
    </w:p>
  </w:footnote>
  <w:footnote w:type="continuationSeparator" w:id="0">
    <w:p w14:paraId="2FF7E520" w14:textId="77777777" w:rsidR="00143275" w:rsidRDefault="00143275" w:rsidP="00A276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6BC9D" w14:textId="77777777" w:rsidR="00FA092E" w:rsidRDefault="008E7C6B">
    <w:pPr>
      <w:pStyle w:val="Header"/>
    </w:pPr>
    <w:r>
      <w:t>David Traxler</w:t>
    </w:r>
  </w:p>
  <w:p w14:paraId="0DDECF1F" w14:textId="09D1CA49" w:rsidR="00FA092E" w:rsidRDefault="008E7C6B">
    <w:pPr>
      <w:pStyle w:val="Header"/>
    </w:pPr>
    <w:r>
      <w:t xml:space="preserve">Progress Report March </w:t>
    </w:r>
    <w:r w:rsidR="00A276D8">
      <w:t>8</w:t>
    </w:r>
    <w:r>
      <w:t>, 2019</w:t>
    </w:r>
  </w:p>
  <w:p w14:paraId="37BC83F2" w14:textId="77777777" w:rsidR="00FA092E" w:rsidRDefault="008E7C6B">
    <w:pPr>
      <w:pStyle w:val="Header"/>
    </w:pPr>
    <w:r>
      <w:t>Med Supply Web Application</w:t>
    </w:r>
  </w:p>
  <w:p w14:paraId="561EB0C8" w14:textId="77777777" w:rsidR="00FA092E" w:rsidRDefault="001432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D033F"/>
    <w:multiLevelType w:val="hybridMultilevel"/>
    <w:tmpl w:val="8C6A4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4506E"/>
    <w:multiLevelType w:val="hybridMultilevel"/>
    <w:tmpl w:val="9E1E9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wNDCzNDK1MDUztTBU0lEKTi0uzszPAykwqgUAp9S8lCwAAAA="/>
  </w:docVars>
  <w:rsids>
    <w:rsidRoot w:val="00A276D8"/>
    <w:rsid w:val="00143275"/>
    <w:rsid w:val="001D1786"/>
    <w:rsid w:val="007E1C41"/>
    <w:rsid w:val="008E7C6B"/>
    <w:rsid w:val="00A27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229E5"/>
  <w15:chartTrackingRefBased/>
  <w15:docId w15:val="{A58F28C0-6A7A-42E4-92C1-025C95712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6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76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76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6D8"/>
  </w:style>
  <w:style w:type="paragraph" w:styleId="Footer">
    <w:name w:val="footer"/>
    <w:basedOn w:val="Normal"/>
    <w:link w:val="FooterChar"/>
    <w:uiPriority w:val="99"/>
    <w:unhideWhenUsed/>
    <w:rsid w:val="00A276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6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raxler</dc:creator>
  <cp:keywords/>
  <dc:description/>
  <cp:lastModifiedBy>David Traxler</cp:lastModifiedBy>
  <cp:revision>3</cp:revision>
  <dcterms:created xsi:type="dcterms:W3CDTF">2019-05-09T15:51:00Z</dcterms:created>
  <dcterms:modified xsi:type="dcterms:W3CDTF">2019-05-09T16:07:00Z</dcterms:modified>
</cp:coreProperties>
</file>